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6, effective as of February 21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2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2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Policy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413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8T08:24:58Z</dcterms:created>
  <dcterms:modified xsi:type="dcterms:W3CDTF">2024-05-08T08:24:58Z</dcterms:modified>
</cp:coreProperties>
</file>